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A7D97" w14:textId="46786616" w:rsidR="007944DF" w:rsidRDefault="007944DF" w:rsidP="00D45662">
      <w:pPr>
        <w:jc w:val="center"/>
        <w:rPr>
          <w:b/>
          <w:bCs/>
        </w:rPr>
      </w:pPr>
      <w:bookmarkStart w:id="0" w:name="_Hlk161233212"/>
      <w:r w:rsidRPr="00D45662">
        <w:rPr>
          <w:b/>
          <w:bCs/>
        </w:rPr>
        <w:t>NEW ICAO METHODOLOGY ON REPORTING PAVEMENT STRENGTH USING THE AIRPORT CLASSIFICATION RATING-PAVEMENT CLASSIFICATION RATING METHOD (ACR-PCR)</w:t>
      </w:r>
    </w:p>
    <w:p w14:paraId="3627DDFC" w14:textId="39D5FC93" w:rsidR="004C36BD" w:rsidRDefault="00793747" w:rsidP="00793747">
      <w:pPr>
        <w:tabs>
          <w:tab w:val="left" w:pos="920"/>
          <w:tab w:val="center" w:pos="6480"/>
        </w:tabs>
        <w:spacing w:after="0"/>
        <w:rPr>
          <w:b/>
          <w:bCs/>
          <w:color w:val="215E99" w:themeColor="text2" w:themeTint="BF"/>
        </w:rPr>
      </w:pPr>
      <w:r>
        <w:rPr>
          <w:b/>
          <w:bCs/>
          <w:color w:val="215E99" w:themeColor="text2" w:themeTint="BF"/>
        </w:rPr>
        <w:tab/>
      </w:r>
      <w:r>
        <w:rPr>
          <w:b/>
          <w:bCs/>
          <w:color w:val="215E99" w:themeColor="text2" w:themeTint="BF"/>
        </w:rPr>
        <w:tab/>
      </w:r>
      <w:r w:rsidR="007944DF" w:rsidRPr="00D45662">
        <w:rPr>
          <w:b/>
          <w:bCs/>
          <w:color w:val="215E99" w:themeColor="text2" w:themeTint="BF"/>
        </w:rPr>
        <w:t xml:space="preserve">IMPLEMENTATION TASK LIST TEMPLATE </w:t>
      </w:r>
    </w:p>
    <w:p w14:paraId="6A0323C7" w14:textId="426EF7DE" w:rsidR="007944DF" w:rsidRPr="00D45662" w:rsidRDefault="007944DF" w:rsidP="00793747">
      <w:pPr>
        <w:spacing w:after="0"/>
        <w:jc w:val="center"/>
        <w:rPr>
          <w:b/>
          <w:bCs/>
          <w:color w:val="215E99" w:themeColor="text2" w:themeTint="BF"/>
        </w:rPr>
      </w:pPr>
      <w:r w:rsidRPr="00D45662">
        <w:rPr>
          <w:b/>
          <w:bCs/>
          <w:color w:val="215E99" w:themeColor="text2" w:themeTint="BF"/>
        </w:rPr>
        <w:t>(to be tailored by each State)</w:t>
      </w:r>
    </w:p>
    <w:tbl>
      <w:tblPr>
        <w:tblStyle w:val="TableGrid"/>
        <w:tblW w:w="13855" w:type="dxa"/>
        <w:tblLook w:val="04A0" w:firstRow="1" w:lastRow="0" w:firstColumn="1" w:lastColumn="0" w:noHBand="0" w:noVBand="1"/>
      </w:tblPr>
      <w:tblGrid>
        <w:gridCol w:w="1073"/>
        <w:gridCol w:w="5827"/>
        <w:gridCol w:w="2635"/>
        <w:gridCol w:w="2610"/>
        <w:gridCol w:w="1710"/>
      </w:tblGrid>
      <w:tr w:rsidR="00456162" w:rsidRPr="0082290C" w14:paraId="5DEE37CE" w14:textId="77777777" w:rsidTr="002418AE">
        <w:trPr>
          <w:tblHeader/>
        </w:trPr>
        <w:tc>
          <w:tcPr>
            <w:tcW w:w="1073" w:type="dxa"/>
          </w:tcPr>
          <w:p w14:paraId="49002117" w14:textId="40A6C8BC" w:rsidR="007944DF" w:rsidRPr="0082290C" w:rsidRDefault="007944DF" w:rsidP="00D45662">
            <w:pPr>
              <w:jc w:val="center"/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>ID</w:t>
            </w:r>
          </w:p>
        </w:tc>
        <w:tc>
          <w:tcPr>
            <w:tcW w:w="5827" w:type="dxa"/>
          </w:tcPr>
          <w:p w14:paraId="25025DF4" w14:textId="0C2F25AB" w:rsidR="007944DF" w:rsidRPr="0082290C" w:rsidRDefault="007944DF" w:rsidP="00D45662">
            <w:pPr>
              <w:jc w:val="center"/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>TASK</w:t>
            </w:r>
          </w:p>
        </w:tc>
        <w:tc>
          <w:tcPr>
            <w:tcW w:w="2635" w:type="dxa"/>
          </w:tcPr>
          <w:p w14:paraId="66DB1103" w14:textId="34EE2BB9" w:rsidR="007944DF" w:rsidRPr="0082290C" w:rsidRDefault="007944DF" w:rsidP="00D45662">
            <w:pPr>
              <w:jc w:val="center"/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>RESPONSIBLE</w:t>
            </w:r>
            <w:r w:rsidR="004553F8" w:rsidRPr="0082290C">
              <w:rPr>
                <w:b/>
                <w:bCs/>
                <w:sz w:val="22"/>
                <w:szCs w:val="22"/>
              </w:rPr>
              <w:t xml:space="preserve"> ENTITY</w:t>
            </w:r>
          </w:p>
        </w:tc>
        <w:tc>
          <w:tcPr>
            <w:tcW w:w="2610" w:type="dxa"/>
          </w:tcPr>
          <w:p w14:paraId="7D2882D8" w14:textId="083DB6A1" w:rsidR="007944DF" w:rsidRPr="0082290C" w:rsidRDefault="007944DF" w:rsidP="00D45662">
            <w:pPr>
              <w:jc w:val="center"/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 xml:space="preserve">TARGET </w:t>
            </w:r>
            <w:r w:rsidR="00154095" w:rsidRPr="0082290C">
              <w:rPr>
                <w:b/>
                <w:bCs/>
                <w:sz w:val="22"/>
                <w:szCs w:val="22"/>
              </w:rPr>
              <w:t xml:space="preserve">END </w:t>
            </w:r>
            <w:r w:rsidRPr="0082290C">
              <w:rPr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1710" w:type="dxa"/>
          </w:tcPr>
          <w:p w14:paraId="163081BF" w14:textId="5DCC3C8F" w:rsidR="007944DF" w:rsidRPr="0082290C" w:rsidRDefault="007944DF" w:rsidP="00D45662">
            <w:pPr>
              <w:jc w:val="center"/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>REMARKS</w:t>
            </w:r>
          </w:p>
        </w:tc>
      </w:tr>
      <w:tr w:rsidR="00456162" w:rsidRPr="0082290C" w14:paraId="4F64B512" w14:textId="77777777" w:rsidTr="00456162">
        <w:tc>
          <w:tcPr>
            <w:tcW w:w="1073" w:type="dxa"/>
            <w:shd w:val="clear" w:color="auto" w:fill="DAE9F7" w:themeFill="text2" w:themeFillTint="1A"/>
          </w:tcPr>
          <w:p w14:paraId="16DFB540" w14:textId="1A2C4545" w:rsidR="007944DF" w:rsidRPr="0082290C" w:rsidRDefault="007944DF">
            <w:pPr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>PCR 1</w:t>
            </w:r>
          </w:p>
        </w:tc>
        <w:tc>
          <w:tcPr>
            <w:tcW w:w="5827" w:type="dxa"/>
            <w:shd w:val="clear" w:color="auto" w:fill="DAE9F7" w:themeFill="text2" w:themeFillTint="1A"/>
          </w:tcPr>
          <w:p w14:paraId="1F3922CE" w14:textId="5219D0C7" w:rsidR="007944DF" w:rsidRPr="0082290C" w:rsidRDefault="007944DF">
            <w:pPr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 xml:space="preserve">Establish national coordination for the implementation of </w:t>
            </w:r>
            <w:r w:rsidR="00CD5612" w:rsidRPr="0082290C">
              <w:rPr>
                <w:b/>
                <w:bCs/>
                <w:sz w:val="22"/>
                <w:szCs w:val="22"/>
              </w:rPr>
              <w:t xml:space="preserve">the </w:t>
            </w:r>
            <w:r w:rsidRPr="0082290C">
              <w:rPr>
                <w:b/>
                <w:bCs/>
                <w:sz w:val="22"/>
                <w:szCs w:val="22"/>
              </w:rPr>
              <w:t>ACR-PCR</w:t>
            </w:r>
            <w:r w:rsidR="00CD5612" w:rsidRPr="0082290C">
              <w:rPr>
                <w:b/>
                <w:bCs/>
                <w:sz w:val="22"/>
                <w:szCs w:val="22"/>
              </w:rPr>
              <w:t xml:space="preserve"> method</w:t>
            </w:r>
          </w:p>
        </w:tc>
        <w:tc>
          <w:tcPr>
            <w:tcW w:w="2635" w:type="dxa"/>
            <w:shd w:val="clear" w:color="auto" w:fill="DAE9F7" w:themeFill="text2" w:themeFillTint="1A"/>
          </w:tcPr>
          <w:p w14:paraId="6DF90868" w14:textId="77777777" w:rsidR="007944DF" w:rsidRPr="0082290C" w:rsidRDefault="007944DF" w:rsidP="00D4566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  <w:shd w:val="clear" w:color="auto" w:fill="DAE9F7" w:themeFill="text2" w:themeFillTint="1A"/>
          </w:tcPr>
          <w:p w14:paraId="05C47A3E" w14:textId="459731B4" w:rsidR="007944DF" w:rsidRPr="0082290C" w:rsidRDefault="00154095" w:rsidP="00D45662">
            <w:pPr>
              <w:jc w:val="center"/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>By 31 March 2024</w:t>
            </w:r>
          </w:p>
        </w:tc>
        <w:tc>
          <w:tcPr>
            <w:tcW w:w="1710" w:type="dxa"/>
            <w:shd w:val="clear" w:color="auto" w:fill="DAE9F7" w:themeFill="text2" w:themeFillTint="1A"/>
          </w:tcPr>
          <w:p w14:paraId="5D9244C2" w14:textId="77777777" w:rsidR="007944DF" w:rsidRPr="0082290C" w:rsidRDefault="007944DF">
            <w:pPr>
              <w:rPr>
                <w:b/>
                <w:bCs/>
                <w:sz w:val="22"/>
                <w:szCs w:val="22"/>
              </w:rPr>
            </w:pPr>
          </w:p>
        </w:tc>
      </w:tr>
      <w:tr w:rsidR="00456162" w:rsidRPr="0082290C" w14:paraId="20B7E04C" w14:textId="77777777" w:rsidTr="00456162">
        <w:tc>
          <w:tcPr>
            <w:tcW w:w="1073" w:type="dxa"/>
          </w:tcPr>
          <w:p w14:paraId="65835146" w14:textId="12CFD0F6" w:rsidR="007944DF" w:rsidRPr="0082290C" w:rsidRDefault="00CD5612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PCR 1.1</w:t>
            </w:r>
          </w:p>
        </w:tc>
        <w:tc>
          <w:tcPr>
            <w:tcW w:w="5827" w:type="dxa"/>
          </w:tcPr>
          <w:p w14:paraId="79D1CD2F" w14:textId="45FB2787" w:rsidR="007944DF" w:rsidRPr="0082290C" w:rsidRDefault="00CD5612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Identify national focal points</w:t>
            </w:r>
          </w:p>
        </w:tc>
        <w:tc>
          <w:tcPr>
            <w:tcW w:w="2635" w:type="dxa"/>
          </w:tcPr>
          <w:p w14:paraId="00B96D5A" w14:textId="1B84A215" w:rsidR="007944DF" w:rsidRPr="0082290C" w:rsidRDefault="00CD5612" w:rsidP="00D45662">
            <w:pPr>
              <w:jc w:val="center"/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CAA</w:t>
            </w:r>
          </w:p>
        </w:tc>
        <w:tc>
          <w:tcPr>
            <w:tcW w:w="2610" w:type="dxa"/>
          </w:tcPr>
          <w:p w14:paraId="64A4D11D" w14:textId="77777777" w:rsidR="007944DF" w:rsidRPr="0082290C" w:rsidRDefault="007944DF" w:rsidP="00D4566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21F720F3" w14:textId="77777777" w:rsidR="007944DF" w:rsidRPr="0082290C" w:rsidRDefault="007944DF">
            <w:pPr>
              <w:rPr>
                <w:sz w:val="22"/>
                <w:szCs w:val="22"/>
              </w:rPr>
            </w:pPr>
          </w:p>
        </w:tc>
      </w:tr>
      <w:tr w:rsidR="00456162" w:rsidRPr="0082290C" w14:paraId="2D94674D" w14:textId="77777777" w:rsidTr="00456162">
        <w:tc>
          <w:tcPr>
            <w:tcW w:w="1073" w:type="dxa"/>
          </w:tcPr>
          <w:p w14:paraId="49248B2A" w14:textId="1F85DA42" w:rsidR="004553F8" w:rsidRPr="0082290C" w:rsidRDefault="004553F8" w:rsidP="004553F8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PCR 1.2</w:t>
            </w:r>
          </w:p>
        </w:tc>
        <w:tc>
          <w:tcPr>
            <w:tcW w:w="5827" w:type="dxa"/>
          </w:tcPr>
          <w:p w14:paraId="19FBB602" w14:textId="4046FD49" w:rsidR="004553F8" w:rsidRPr="0082290C" w:rsidRDefault="004553F8" w:rsidP="004553F8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Identify local industry focal points</w:t>
            </w:r>
          </w:p>
        </w:tc>
        <w:tc>
          <w:tcPr>
            <w:tcW w:w="2635" w:type="dxa"/>
          </w:tcPr>
          <w:p w14:paraId="688225D8" w14:textId="0B46DF63" w:rsidR="004553F8" w:rsidRPr="0082290C" w:rsidRDefault="004553F8" w:rsidP="00D45662">
            <w:pPr>
              <w:jc w:val="center"/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Airports/AIM</w:t>
            </w:r>
          </w:p>
        </w:tc>
        <w:tc>
          <w:tcPr>
            <w:tcW w:w="2610" w:type="dxa"/>
          </w:tcPr>
          <w:p w14:paraId="63F2B55F" w14:textId="77777777" w:rsidR="004553F8" w:rsidRPr="0082290C" w:rsidRDefault="004553F8" w:rsidP="00D4566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7124D88C" w14:textId="77777777" w:rsidR="004553F8" w:rsidRPr="0082290C" w:rsidRDefault="004553F8" w:rsidP="004553F8">
            <w:pPr>
              <w:rPr>
                <w:sz w:val="22"/>
                <w:szCs w:val="22"/>
              </w:rPr>
            </w:pPr>
          </w:p>
        </w:tc>
      </w:tr>
      <w:tr w:rsidR="004553F8" w:rsidRPr="0082290C" w14:paraId="60A94836" w14:textId="77777777" w:rsidTr="00456162">
        <w:tc>
          <w:tcPr>
            <w:tcW w:w="1073" w:type="dxa"/>
          </w:tcPr>
          <w:p w14:paraId="32B356B6" w14:textId="06E0C0A2" w:rsidR="004553F8" w:rsidRPr="0082290C" w:rsidRDefault="004553F8" w:rsidP="004553F8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PCR 1.3</w:t>
            </w:r>
          </w:p>
        </w:tc>
        <w:tc>
          <w:tcPr>
            <w:tcW w:w="5827" w:type="dxa"/>
          </w:tcPr>
          <w:p w14:paraId="25124515" w14:textId="272D7A0C" w:rsidR="004553F8" w:rsidRPr="0082290C" w:rsidRDefault="004553F8" w:rsidP="004553F8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Establish an implementation coordination team</w:t>
            </w:r>
          </w:p>
        </w:tc>
        <w:tc>
          <w:tcPr>
            <w:tcW w:w="2635" w:type="dxa"/>
          </w:tcPr>
          <w:p w14:paraId="48F0FC9D" w14:textId="3762F606" w:rsidR="004553F8" w:rsidRPr="0082290C" w:rsidRDefault="004553F8" w:rsidP="00D45662">
            <w:pPr>
              <w:jc w:val="center"/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CAA/Airports/AIM</w:t>
            </w:r>
          </w:p>
        </w:tc>
        <w:tc>
          <w:tcPr>
            <w:tcW w:w="2610" w:type="dxa"/>
          </w:tcPr>
          <w:p w14:paraId="6017DF89" w14:textId="77777777" w:rsidR="004553F8" w:rsidRPr="0082290C" w:rsidRDefault="004553F8" w:rsidP="00D4566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0EE77612" w14:textId="77777777" w:rsidR="004553F8" w:rsidRPr="0082290C" w:rsidRDefault="004553F8" w:rsidP="004553F8">
            <w:pPr>
              <w:rPr>
                <w:sz w:val="22"/>
                <w:szCs w:val="22"/>
              </w:rPr>
            </w:pPr>
          </w:p>
        </w:tc>
      </w:tr>
      <w:tr w:rsidR="00456162" w:rsidRPr="0082290C" w14:paraId="5931F272" w14:textId="77777777" w:rsidTr="00456162">
        <w:tc>
          <w:tcPr>
            <w:tcW w:w="1073" w:type="dxa"/>
          </w:tcPr>
          <w:p w14:paraId="314BB2F1" w14:textId="084B40A8" w:rsidR="004553F8" w:rsidRPr="0082290C" w:rsidRDefault="004553F8" w:rsidP="004553F8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PCR 1.4</w:t>
            </w:r>
          </w:p>
        </w:tc>
        <w:tc>
          <w:tcPr>
            <w:tcW w:w="5827" w:type="dxa"/>
          </w:tcPr>
          <w:p w14:paraId="401C8358" w14:textId="614E6BC4" w:rsidR="004553F8" w:rsidRPr="0082290C" w:rsidRDefault="004C36BD" w:rsidP="004553F8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Identify</w:t>
            </w:r>
            <w:r w:rsidR="004553F8" w:rsidRPr="0082290C">
              <w:rPr>
                <w:sz w:val="22"/>
                <w:szCs w:val="22"/>
              </w:rPr>
              <w:t xml:space="preserve"> communication mechanisms (meetings, reports, awareness </w:t>
            </w:r>
            <w:r w:rsidRPr="0082290C">
              <w:rPr>
                <w:sz w:val="22"/>
                <w:szCs w:val="22"/>
              </w:rPr>
              <w:t>activities</w:t>
            </w:r>
            <w:r w:rsidR="004553F8" w:rsidRPr="0082290C">
              <w:rPr>
                <w:sz w:val="22"/>
                <w:szCs w:val="22"/>
              </w:rPr>
              <w:t>, etc.)</w:t>
            </w:r>
          </w:p>
        </w:tc>
        <w:tc>
          <w:tcPr>
            <w:tcW w:w="2635" w:type="dxa"/>
          </w:tcPr>
          <w:p w14:paraId="20E79EDD" w14:textId="50FACA37" w:rsidR="004553F8" w:rsidRPr="0082290C" w:rsidRDefault="004553F8" w:rsidP="00D45662">
            <w:pPr>
              <w:jc w:val="center"/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Implementation coordination team</w:t>
            </w:r>
          </w:p>
        </w:tc>
        <w:tc>
          <w:tcPr>
            <w:tcW w:w="2610" w:type="dxa"/>
          </w:tcPr>
          <w:p w14:paraId="70C63A3B" w14:textId="77777777" w:rsidR="004553F8" w:rsidRPr="0082290C" w:rsidRDefault="004553F8" w:rsidP="00D4566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7FB4E13E" w14:textId="77777777" w:rsidR="004553F8" w:rsidRPr="0082290C" w:rsidRDefault="004553F8" w:rsidP="004553F8">
            <w:pPr>
              <w:rPr>
                <w:sz w:val="22"/>
                <w:szCs w:val="22"/>
              </w:rPr>
            </w:pPr>
          </w:p>
        </w:tc>
      </w:tr>
      <w:tr w:rsidR="004553F8" w:rsidRPr="0082290C" w14:paraId="150A904D" w14:textId="77777777" w:rsidTr="00456162">
        <w:tc>
          <w:tcPr>
            <w:tcW w:w="1073" w:type="dxa"/>
          </w:tcPr>
          <w:p w14:paraId="644D8346" w14:textId="6A88D51A" w:rsidR="004553F8" w:rsidRPr="0082290C" w:rsidRDefault="004553F8" w:rsidP="004553F8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PCR 1.5</w:t>
            </w:r>
          </w:p>
        </w:tc>
        <w:tc>
          <w:tcPr>
            <w:tcW w:w="5827" w:type="dxa"/>
          </w:tcPr>
          <w:p w14:paraId="0CB1F5D7" w14:textId="41D1A71B" w:rsidR="004553F8" w:rsidRPr="0082290C" w:rsidRDefault="00456162" w:rsidP="004553F8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Conduct initial</w:t>
            </w:r>
            <w:r w:rsidR="004553F8" w:rsidRPr="0082290C">
              <w:rPr>
                <w:sz w:val="22"/>
                <w:szCs w:val="22"/>
              </w:rPr>
              <w:t xml:space="preserve"> training and awareness activities for staff</w:t>
            </w:r>
          </w:p>
        </w:tc>
        <w:tc>
          <w:tcPr>
            <w:tcW w:w="2635" w:type="dxa"/>
          </w:tcPr>
          <w:p w14:paraId="2230F1AE" w14:textId="28315039" w:rsidR="004553F8" w:rsidRPr="0082290C" w:rsidRDefault="004553F8" w:rsidP="00D45662">
            <w:pPr>
              <w:jc w:val="center"/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CAA/Airports</w:t>
            </w:r>
            <w:r w:rsidR="004C36BD" w:rsidRPr="0082290C">
              <w:rPr>
                <w:sz w:val="22"/>
                <w:szCs w:val="22"/>
              </w:rPr>
              <w:t>/AIM</w:t>
            </w:r>
          </w:p>
        </w:tc>
        <w:tc>
          <w:tcPr>
            <w:tcW w:w="2610" w:type="dxa"/>
          </w:tcPr>
          <w:p w14:paraId="4AB45902" w14:textId="77777777" w:rsidR="004553F8" w:rsidRPr="0082290C" w:rsidRDefault="004553F8" w:rsidP="00D4566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03C76F6E" w14:textId="77777777" w:rsidR="004553F8" w:rsidRPr="0082290C" w:rsidRDefault="004553F8" w:rsidP="004553F8">
            <w:pPr>
              <w:rPr>
                <w:sz w:val="22"/>
                <w:szCs w:val="22"/>
              </w:rPr>
            </w:pPr>
          </w:p>
        </w:tc>
      </w:tr>
      <w:tr w:rsidR="00456162" w:rsidRPr="0082290C" w14:paraId="0798A0DC" w14:textId="77777777" w:rsidTr="00456162">
        <w:tc>
          <w:tcPr>
            <w:tcW w:w="1073" w:type="dxa"/>
            <w:shd w:val="clear" w:color="auto" w:fill="DAE9F7" w:themeFill="text2" w:themeFillTint="1A"/>
          </w:tcPr>
          <w:p w14:paraId="6C2EE10B" w14:textId="49162D0D" w:rsidR="007944DF" w:rsidRPr="0082290C" w:rsidRDefault="00670B56">
            <w:pPr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>PCR 2</w:t>
            </w:r>
          </w:p>
        </w:tc>
        <w:tc>
          <w:tcPr>
            <w:tcW w:w="5827" w:type="dxa"/>
            <w:shd w:val="clear" w:color="auto" w:fill="DAE9F7" w:themeFill="text2" w:themeFillTint="1A"/>
          </w:tcPr>
          <w:p w14:paraId="5D7C56D5" w14:textId="3C06A943" w:rsidR="007944DF" w:rsidRPr="0082290C" w:rsidRDefault="00670B56">
            <w:pPr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>Conduct a gap analysis</w:t>
            </w:r>
            <w:r w:rsidR="00693378" w:rsidRPr="0082290C">
              <w:rPr>
                <w:b/>
                <w:bCs/>
                <w:sz w:val="22"/>
                <w:szCs w:val="22"/>
              </w:rPr>
              <w:t xml:space="preserve"> between the new provisions on ACR-PCR</w:t>
            </w:r>
            <w:r w:rsidR="004C36BD" w:rsidRPr="0082290C">
              <w:rPr>
                <w:b/>
                <w:bCs/>
                <w:sz w:val="22"/>
                <w:szCs w:val="22"/>
              </w:rPr>
              <w:t xml:space="preserve"> method</w:t>
            </w:r>
            <w:r w:rsidR="00693378" w:rsidRPr="0082290C">
              <w:rPr>
                <w:b/>
                <w:bCs/>
                <w:sz w:val="22"/>
                <w:szCs w:val="22"/>
              </w:rPr>
              <w:t xml:space="preserve"> and the national regulatory framework</w:t>
            </w:r>
          </w:p>
        </w:tc>
        <w:tc>
          <w:tcPr>
            <w:tcW w:w="2635" w:type="dxa"/>
            <w:shd w:val="clear" w:color="auto" w:fill="DAE9F7" w:themeFill="text2" w:themeFillTint="1A"/>
          </w:tcPr>
          <w:p w14:paraId="061C22B1" w14:textId="77777777" w:rsidR="007944DF" w:rsidRPr="0082290C" w:rsidRDefault="007944DF" w:rsidP="00D4566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  <w:shd w:val="clear" w:color="auto" w:fill="DAE9F7" w:themeFill="text2" w:themeFillTint="1A"/>
          </w:tcPr>
          <w:p w14:paraId="0AB9A106" w14:textId="77777777" w:rsidR="007944DF" w:rsidRPr="0082290C" w:rsidRDefault="00154095" w:rsidP="00D45662">
            <w:pPr>
              <w:jc w:val="center"/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>By 30 April 2024</w:t>
            </w:r>
          </w:p>
          <w:p w14:paraId="006B96B4" w14:textId="35543700" w:rsidR="002418AE" w:rsidRPr="0082290C" w:rsidRDefault="002418AE" w:rsidP="002418AE">
            <w:pPr>
              <w:ind w:firstLine="720"/>
              <w:rPr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DAE9F7" w:themeFill="text2" w:themeFillTint="1A"/>
          </w:tcPr>
          <w:p w14:paraId="3A8125EC" w14:textId="77777777" w:rsidR="007944DF" w:rsidRPr="0082290C" w:rsidRDefault="007944DF">
            <w:pPr>
              <w:rPr>
                <w:b/>
                <w:bCs/>
                <w:sz w:val="22"/>
                <w:szCs w:val="22"/>
              </w:rPr>
            </w:pPr>
          </w:p>
        </w:tc>
      </w:tr>
      <w:tr w:rsidR="00456162" w:rsidRPr="0082290C" w14:paraId="6AD69B60" w14:textId="77777777" w:rsidTr="00456162">
        <w:tc>
          <w:tcPr>
            <w:tcW w:w="1073" w:type="dxa"/>
          </w:tcPr>
          <w:p w14:paraId="055FD9DD" w14:textId="219922D6" w:rsidR="004553F8" w:rsidRPr="0082290C" w:rsidRDefault="004553F8" w:rsidP="004553F8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PCR 2.1</w:t>
            </w:r>
          </w:p>
        </w:tc>
        <w:tc>
          <w:tcPr>
            <w:tcW w:w="5827" w:type="dxa"/>
          </w:tcPr>
          <w:p w14:paraId="4935A0C4" w14:textId="6A7681C5" w:rsidR="004553F8" w:rsidRPr="0082290C" w:rsidRDefault="004553F8" w:rsidP="004553F8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Identify regulations, standards, procedures and guidance material to be developed/amended</w:t>
            </w:r>
          </w:p>
        </w:tc>
        <w:tc>
          <w:tcPr>
            <w:tcW w:w="2635" w:type="dxa"/>
          </w:tcPr>
          <w:p w14:paraId="296562DC" w14:textId="37BDCDFA" w:rsidR="004553F8" w:rsidRPr="0082290C" w:rsidRDefault="004553F8" w:rsidP="00D45662">
            <w:pPr>
              <w:jc w:val="center"/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Implementation coordination team</w:t>
            </w:r>
          </w:p>
        </w:tc>
        <w:tc>
          <w:tcPr>
            <w:tcW w:w="2610" w:type="dxa"/>
          </w:tcPr>
          <w:p w14:paraId="318E5BBA" w14:textId="77777777" w:rsidR="004553F8" w:rsidRPr="0082290C" w:rsidRDefault="004553F8" w:rsidP="00D4566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3D61C530" w14:textId="77777777" w:rsidR="004553F8" w:rsidRPr="0082290C" w:rsidRDefault="004553F8" w:rsidP="004553F8">
            <w:pPr>
              <w:rPr>
                <w:sz w:val="22"/>
                <w:szCs w:val="22"/>
              </w:rPr>
            </w:pPr>
          </w:p>
        </w:tc>
      </w:tr>
      <w:tr w:rsidR="00456162" w:rsidRPr="0082290C" w14:paraId="637A7BD8" w14:textId="77777777" w:rsidTr="00456162">
        <w:tc>
          <w:tcPr>
            <w:tcW w:w="1073" w:type="dxa"/>
          </w:tcPr>
          <w:p w14:paraId="4613A304" w14:textId="6E84A6A6" w:rsidR="004553F8" w:rsidRPr="0082290C" w:rsidRDefault="004553F8" w:rsidP="004553F8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PCR 2.2</w:t>
            </w:r>
          </w:p>
        </w:tc>
        <w:tc>
          <w:tcPr>
            <w:tcW w:w="5827" w:type="dxa"/>
          </w:tcPr>
          <w:p w14:paraId="7A61B514" w14:textId="3F0508E7" w:rsidR="004553F8" w:rsidRPr="0082290C" w:rsidRDefault="004553F8" w:rsidP="004553F8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 xml:space="preserve">Identify data available </w:t>
            </w:r>
            <w:r w:rsidR="00154095" w:rsidRPr="0082290C">
              <w:rPr>
                <w:sz w:val="22"/>
                <w:szCs w:val="22"/>
              </w:rPr>
              <w:t xml:space="preserve">for </w:t>
            </w:r>
            <w:r w:rsidRPr="0082290C">
              <w:rPr>
                <w:sz w:val="22"/>
                <w:szCs w:val="22"/>
              </w:rPr>
              <w:t xml:space="preserve">the calculation of PCR </w:t>
            </w:r>
            <w:r w:rsidR="00154095" w:rsidRPr="0082290C">
              <w:rPr>
                <w:sz w:val="22"/>
                <w:szCs w:val="22"/>
              </w:rPr>
              <w:t xml:space="preserve">for each pavement under the requirement </w:t>
            </w:r>
            <w:r w:rsidRPr="0082290C">
              <w:rPr>
                <w:sz w:val="22"/>
                <w:szCs w:val="22"/>
              </w:rPr>
              <w:t xml:space="preserve">(pavement characteristics data, traffic data, subgrade </w:t>
            </w:r>
            <w:r w:rsidR="00154095" w:rsidRPr="0082290C">
              <w:rPr>
                <w:sz w:val="22"/>
                <w:szCs w:val="22"/>
              </w:rPr>
              <w:t>strength data)</w:t>
            </w:r>
          </w:p>
        </w:tc>
        <w:tc>
          <w:tcPr>
            <w:tcW w:w="2635" w:type="dxa"/>
          </w:tcPr>
          <w:p w14:paraId="116CBE4C" w14:textId="1DF66C25" w:rsidR="004553F8" w:rsidRPr="0082290C" w:rsidRDefault="004553F8" w:rsidP="00D45662">
            <w:pPr>
              <w:jc w:val="center"/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Airports</w:t>
            </w:r>
          </w:p>
        </w:tc>
        <w:tc>
          <w:tcPr>
            <w:tcW w:w="2610" w:type="dxa"/>
          </w:tcPr>
          <w:p w14:paraId="13CD312B" w14:textId="77777777" w:rsidR="004553F8" w:rsidRPr="0082290C" w:rsidRDefault="004553F8" w:rsidP="00D4566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41E40401" w14:textId="77777777" w:rsidR="004553F8" w:rsidRPr="0082290C" w:rsidRDefault="004553F8" w:rsidP="004553F8">
            <w:pPr>
              <w:rPr>
                <w:sz w:val="22"/>
                <w:szCs w:val="22"/>
              </w:rPr>
            </w:pPr>
          </w:p>
        </w:tc>
      </w:tr>
      <w:tr w:rsidR="00154095" w:rsidRPr="0082290C" w14:paraId="35E82483" w14:textId="77777777" w:rsidTr="00456162">
        <w:tc>
          <w:tcPr>
            <w:tcW w:w="1073" w:type="dxa"/>
          </w:tcPr>
          <w:p w14:paraId="0EEED71B" w14:textId="24206EE7" w:rsidR="00154095" w:rsidRPr="0082290C" w:rsidRDefault="00154095" w:rsidP="004553F8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PCR 2.3</w:t>
            </w:r>
          </w:p>
        </w:tc>
        <w:tc>
          <w:tcPr>
            <w:tcW w:w="5827" w:type="dxa"/>
          </w:tcPr>
          <w:p w14:paraId="7BBED4E3" w14:textId="366DBD44" w:rsidR="00154095" w:rsidRPr="0082290C" w:rsidRDefault="00154095" w:rsidP="004553F8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 xml:space="preserve">Identify the necessary means and resources required for the calculation </w:t>
            </w:r>
            <w:r w:rsidR="004C36BD" w:rsidRPr="0082290C">
              <w:rPr>
                <w:sz w:val="22"/>
                <w:szCs w:val="22"/>
              </w:rPr>
              <w:t xml:space="preserve">and evaluation </w:t>
            </w:r>
            <w:r w:rsidRPr="0082290C">
              <w:rPr>
                <w:sz w:val="22"/>
                <w:szCs w:val="22"/>
              </w:rPr>
              <w:t>of PCRs</w:t>
            </w:r>
          </w:p>
        </w:tc>
        <w:tc>
          <w:tcPr>
            <w:tcW w:w="2635" w:type="dxa"/>
          </w:tcPr>
          <w:p w14:paraId="62F9FD80" w14:textId="15B6FA8D" w:rsidR="00154095" w:rsidRPr="0082290C" w:rsidRDefault="00154095" w:rsidP="00D45662">
            <w:pPr>
              <w:jc w:val="center"/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Airports</w:t>
            </w:r>
            <w:r w:rsidR="004C36BD" w:rsidRPr="0082290C">
              <w:rPr>
                <w:sz w:val="22"/>
                <w:szCs w:val="22"/>
              </w:rPr>
              <w:t>/CAA</w:t>
            </w:r>
          </w:p>
        </w:tc>
        <w:tc>
          <w:tcPr>
            <w:tcW w:w="2610" w:type="dxa"/>
          </w:tcPr>
          <w:p w14:paraId="2B7F0D37" w14:textId="77777777" w:rsidR="00154095" w:rsidRPr="0082290C" w:rsidRDefault="00154095" w:rsidP="00D4566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442AB82B" w14:textId="77777777" w:rsidR="00154095" w:rsidRPr="0082290C" w:rsidRDefault="00154095" w:rsidP="004553F8">
            <w:pPr>
              <w:rPr>
                <w:sz w:val="22"/>
                <w:szCs w:val="22"/>
              </w:rPr>
            </w:pPr>
          </w:p>
        </w:tc>
      </w:tr>
      <w:tr w:rsidR="00154095" w:rsidRPr="0082290C" w14:paraId="142701C4" w14:textId="77777777" w:rsidTr="00456162">
        <w:tc>
          <w:tcPr>
            <w:tcW w:w="1073" w:type="dxa"/>
          </w:tcPr>
          <w:p w14:paraId="29BC528D" w14:textId="72A77987" w:rsidR="00154095" w:rsidRPr="0082290C" w:rsidRDefault="004C36BD" w:rsidP="004553F8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PCR 2.4</w:t>
            </w:r>
          </w:p>
        </w:tc>
        <w:tc>
          <w:tcPr>
            <w:tcW w:w="5827" w:type="dxa"/>
          </w:tcPr>
          <w:p w14:paraId="38B7B3D4" w14:textId="2EA3AA6A" w:rsidR="00926CB3" w:rsidRPr="0082290C" w:rsidRDefault="00154095" w:rsidP="004553F8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Identify the necessary means and resources required for the publication of PCRs</w:t>
            </w:r>
          </w:p>
        </w:tc>
        <w:tc>
          <w:tcPr>
            <w:tcW w:w="2635" w:type="dxa"/>
          </w:tcPr>
          <w:p w14:paraId="7A7AA63A" w14:textId="4F8F1279" w:rsidR="00154095" w:rsidRPr="0082290C" w:rsidRDefault="00154095" w:rsidP="00D45662">
            <w:pPr>
              <w:jc w:val="center"/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AIM</w:t>
            </w:r>
          </w:p>
        </w:tc>
        <w:tc>
          <w:tcPr>
            <w:tcW w:w="2610" w:type="dxa"/>
          </w:tcPr>
          <w:p w14:paraId="4E47F395" w14:textId="77777777" w:rsidR="00154095" w:rsidRPr="0082290C" w:rsidRDefault="00154095" w:rsidP="00D4566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3958865A" w14:textId="77777777" w:rsidR="00154095" w:rsidRPr="0082290C" w:rsidRDefault="00154095" w:rsidP="004553F8">
            <w:pPr>
              <w:rPr>
                <w:sz w:val="22"/>
                <w:szCs w:val="22"/>
              </w:rPr>
            </w:pPr>
          </w:p>
        </w:tc>
      </w:tr>
      <w:tr w:rsidR="00670B56" w:rsidRPr="0082290C" w14:paraId="3D4A3BB3" w14:textId="77777777" w:rsidTr="00456162">
        <w:tc>
          <w:tcPr>
            <w:tcW w:w="1073" w:type="dxa"/>
            <w:shd w:val="clear" w:color="auto" w:fill="DAE9F7" w:themeFill="text2" w:themeFillTint="1A"/>
          </w:tcPr>
          <w:p w14:paraId="6D12412B" w14:textId="4CF6C738" w:rsidR="00670B56" w:rsidRPr="0082290C" w:rsidRDefault="00670B56">
            <w:pPr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>PCR 3</w:t>
            </w:r>
          </w:p>
        </w:tc>
        <w:tc>
          <w:tcPr>
            <w:tcW w:w="5827" w:type="dxa"/>
            <w:shd w:val="clear" w:color="auto" w:fill="DAE9F7" w:themeFill="text2" w:themeFillTint="1A"/>
          </w:tcPr>
          <w:p w14:paraId="705B03F5" w14:textId="23914D6E" w:rsidR="00670B56" w:rsidRPr="0082290C" w:rsidRDefault="00670B56">
            <w:pPr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>Develop a national implementation plan</w:t>
            </w:r>
            <w:r w:rsidR="00154095" w:rsidRPr="0082290C">
              <w:rPr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2635" w:type="dxa"/>
            <w:shd w:val="clear" w:color="auto" w:fill="DAE9F7" w:themeFill="text2" w:themeFillTint="1A"/>
          </w:tcPr>
          <w:p w14:paraId="6EB3B939" w14:textId="206247BB" w:rsidR="00670B56" w:rsidRPr="0082290C" w:rsidRDefault="00670B56" w:rsidP="00D4566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  <w:shd w:val="clear" w:color="auto" w:fill="DAE9F7" w:themeFill="text2" w:themeFillTint="1A"/>
          </w:tcPr>
          <w:p w14:paraId="7FD5BD35" w14:textId="6BAF062F" w:rsidR="00670B56" w:rsidRPr="0082290C" w:rsidRDefault="00154095" w:rsidP="00D45662">
            <w:pPr>
              <w:jc w:val="center"/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>By 30 April 2024</w:t>
            </w:r>
          </w:p>
        </w:tc>
        <w:tc>
          <w:tcPr>
            <w:tcW w:w="1710" w:type="dxa"/>
            <w:shd w:val="clear" w:color="auto" w:fill="DAE9F7" w:themeFill="text2" w:themeFillTint="1A"/>
          </w:tcPr>
          <w:p w14:paraId="45C8A40C" w14:textId="77777777" w:rsidR="00670B56" w:rsidRPr="0082290C" w:rsidRDefault="00670B56">
            <w:pPr>
              <w:rPr>
                <w:b/>
                <w:bCs/>
                <w:sz w:val="22"/>
                <w:szCs w:val="22"/>
              </w:rPr>
            </w:pPr>
          </w:p>
        </w:tc>
      </w:tr>
      <w:tr w:rsidR="00670B56" w:rsidRPr="0082290C" w14:paraId="44AEEFE2" w14:textId="77777777" w:rsidTr="00456162">
        <w:tc>
          <w:tcPr>
            <w:tcW w:w="1073" w:type="dxa"/>
          </w:tcPr>
          <w:p w14:paraId="757A2A50" w14:textId="29D015C8" w:rsidR="00670B56" w:rsidRPr="0082290C" w:rsidRDefault="00154095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PCR 3.1</w:t>
            </w:r>
          </w:p>
        </w:tc>
        <w:tc>
          <w:tcPr>
            <w:tcW w:w="5827" w:type="dxa"/>
          </w:tcPr>
          <w:p w14:paraId="6AB6330D" w14:textId="3A28216C" w:rsidR="00670B56" w:rsidRPr="0082290C" w:rsidRDefault="00693378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 xml:space="preserve">Develop local airport plans to address the gaps identified </w:t>
            </w:r>
            <w:r w:rsidR="004553F8" w:rsidRPr="0082290C">
              <w:rPr>
                <w:sz w:val="22"/>
                <w:szCs w:val="22"/>
              </w:rPr>
              <w:t xml:space="preserve">(procedures, availability of data) </w:t>
            </w:r>
            <w:r w:rsidR="00154095" w:rsidRPr="0082290C">
              <w:rPr>
                <w:sz w:val="22"/>
                <w:szCs w:val="22"/>
              </w:rPr>
              <w:t xml:space="preserve">including change impact assessment  </w:t>
            </w:r>
          </w:p>
        </w:tc>
        <w:tc>
          <w:tcPr>
            <w:tcW w:w="2635" w:type="dxa"/>
          </w:tcPr>
          <w:p w14:paraId="6AD15A74" w14:textId="24258E42" w:rsidR="00670B56" w:rsidRPr="0082290C" w:rsidRDefault="00693378" w:rsidP="00D45662">
            <w:pPr>
              <w:jc w:val="center"/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Airports</w:t>
            </w:r>
            <w:r w:rsidR="00D45662" w:rsidRPr="0082290C">
              <w:rPr>
                <w:sz w:val="22"/>
                <w:szCs w:val="22"/>
              </w:rPr>
              <w:t>/AIM</w:t>
            </w:r>
          </w:p>
        </w:tc>
        <w:tc>
          <w:tcPr>
            <w:tcW w:w="2610" w:type="dxa"/>
          </w:tcPr>
          <w:p w14:paraId="7C880115" w14:textId="77777777" w:rsidR="00670B56" w:rsidRPr="0082290C" w:rsidRDefault="00670B56" w:rsidP="00D4566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089E8708" w14:textId="77777777" w:rsidR="00670B56" w:rsidRPr="0082290C" w:rsidRDefault="00670B56">
            <w:pPr>
              <w:rPr>
                <w:sz w:val="22"/>
                <w:szCs w:val="22"/>
              </w:rPr>
            </w:pPr>
          </w:p>
        </w:tc>
      </w:tr>
      <w:tr w:rsidR="004553F8" w:rsidRPr="0082290C" w14:paraId="2B2E4923" w14:textId="77777777" w:rsidTr="00456162">
        <w:tc>
          <w:tcPr>
            <w:tcW w:w="1073" w:type="dxa"/>
          </w:tcPr>
          <w:p w14:paraId="20DE2DBB" w14:textId="2ED8F755" w:rsidR="004553F8" w:rsidRPr="0082290C" w:rsidRDefault="00154095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PCR 3.2</w:t>
            </w:r>
          </w:p>
        </w:tc>
        <w:tc>
          <w:tcPr>
            <w:tcW w:w="5827" w:type="dxa"/>
          </w:tcPr>
          <w:p w14:paraId="068D2405" w14:textId="788ABF1C" w:rsidR="004553F8" w:rsidRPr="0082290C" w:rsidRDefault="004553F8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 xml:space="preserve">Develop CAA plan to address the gaps regarding the regulatory framework </w:t>
            </w:r>
            <w:r w:rsidR="002418AE" w:rsidRPr="0082290C">
              <w:rPr>
                <w:sz w:val="22"/>
                <w:szCs w:val="22"/>
              </w:rPr>
              <w:t xml:space="preserve">including change impact assessment  </w:t>
            </w:r>
          </w:p>
        </w:tc>
        <w:tc>
          <w:tcPr>
            <w:tcW w:w="2635" w:type="dxa"/>
          </w:tcPr>
          <w:p w14:paraId="6FAB996C" w14:textId="31746316" w:rsidR="004553F8" w:rsidRPr="0082290C" w:rsidRDefault="004553F8" w:rsidP="00D45662">
            <w:pPr>
              <w:jc w:val="center"/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CAA</w:t>
            </w:r>
          </w:p>
        </w:tc>
        <w:tc>
          <w:tcPr>
            <w:tcW w:w="2610" w:type="dxa"/>
          </w:tcPr>
          <w:p w14:paraId="2529BA9F" w14:textId="77777777" w:rsidR="004553F8" w:rsidRPr="0082290C" w:rsidRDefault="004553F8" w:rsidP="00D4566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4CE93F4D" w14:textId="77777777" w:rsidR="004553F8" w:rsidRPr="0082290C" w:rsidRDefault="004553F8">
            <w:pPr>
              <w:rPr>
                <w:sz w:val="22"/>
                <w:szCs w:val="22"/>
              </w:rPr>
            </w:pPr>
          </w:p>
        </w:tc>
      </w:tr>
      <w:tr w:rsidR="00670B56" w:rsidRPr="0082290C" w14:paraId="08B2EC10" w14:textId="77777777" w:rsidTr="00456162">
        <w:tc>
          <w:tcPr>
            <w:tcW w:w="1073" w:type="dxa"/>
          </w:tcPr>
          <w:p w14:paraId="675337BA" w14:textId="3A7DFAA1" w:rsidR="00670B56" w:rsidRPr="0082290C" w:rsidRDefault="00154095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PCR 3.3</w:t>
            </w:r>
          </w:p>
        </w:tc>
        <w:tc>
          <w:tcPr>
            <w:tcW w:w="5827" w:type="dxa"/>
          </w:tcPr>
          <w:p w14:paraId="7E8DB5FB" w14:textId="06DF6C4F" w:rsidR="00670B56" w:rsidRPr="0082290C" w:rsidRDefault="00693378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Consolidate local airport</w:t>
            </w:r>
            <w:r w:rsidR="004C36BD" w:rsidRPr="0082290C">
              <w:rPr>
                <w:sz w:val="22"/>
                <w:szCs w:val="22"/>
              </w:rPr>
              <w:t>s</w:t>
            </w:r>
            <w:r w:rsidRPr="0082290C">
              <w:rPr>
                <w:sz w:val="22"/>
                <w:szCs w:val="22"/>
              </w:rPr>
              <w:t xml:space="preserve"> </w:t>
            </w:r>
            <w:r w:rsidR="004553F8" w:rsidRPr="0082290C">
              <w:rPr>
                <w:sz w:val="22"/>
                <w:szCs w:val="22"/>
              </w:rPr>
              <w:t xml:space="preserve">and CAA </w:t>
            </w:r>
            <w:r w:rsidR="00D45662" w:rsidRPr="0082290C">
              <w:rPr>
                <w:sz w:val="22"/>
                <w:szCs w:val="22"/>
              </w:rPr>
              <w:t>plans</w:t>
            </w:r>
            <w:r w:rsidR="004553F8" w:rsidRPr="0082290C">
              <w:rPr>
                <w:sz w:val="22"/>
                <w:szCs w:val="22"/>
              </w:rPr>
              <w:t xml:space="preserve"> </w:t>
            </w:r>
            <w:r w:rsidRPr="0082290C">
              <w:rPr>
                <w:sz w:val="22"/>
                <w:szCs w:val="22"/>
              </w:rPr>
              <w:t>to develop a national implementation plan</w:t>
            </w:r>
          </w:p>
        </w:tc>
        <w:tc>
          <w:tcPr>
            <w:tcW w:w="2635" w:type="dxa"/>
          </w:tcPr>
          <w:p w14:paraId="1D8B4F1A" w14:textId="2D2C7B0D" w:rsidR="00670B56" w:rsidRPr="0082290C" w:rsidRDefault="004553F8" w:rsidP="00D45662">
            <w:pPr>
              <w:jc w:val="center"/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Implementation coordination team</w:t>
            </w:r>
          </w:p>
        </w:tc>
        <w:tc>
          <w:tcPr>
            <w:tcW w:w="2610" w:type="dxa"/>
          </w:tcPr>
          <w:p w14:paraId="04666819" w14:textId="77777777" w:rsidR="00670B56" w:rsidRPr="0082290C" w:rsidRDefault="00670B56" w:rsidP="00D4566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67B43DC7" w14:textId="77777777" w:rsidR="00670B56" w:rsidRPr="0082290C" w:rsidRDefault="00670B56">
            <w:pPr>
              <w:rPr>
                <w:sz w:val="22"/>
                <w:szCs w:val="22"/>
              </w:rPr>
            </w:pPr>
          </w:p>
        </w:tc>
      </w:tr>
      <w:tr w:rsidR="00670B56" w:rsidRPr="0082290C" w14:paraId="5BC9BD69" w14:textId="77777777" w:rsidTr="00456162">
        <w:tc>
          <w:tcPr>
            <w:tcW w:w="1073" w:type="dxa"/>
            <w:shd w:val="clear" w:color="auto" w:fill="DAE9F7" w:themeFill="text2" w:themeFillTint="1A"/>
          </w:tcPr>
          <w:p w14:paraId="43F007C7" w14:textId="39B4BAD5" w:rsidR="00670B56" w:rsidRPr="0082290C" w:rsidRDefault="00670B56">
            <w:pPr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lastRenderedPageBreak/>
              <w:t>PCR 4</w:t>
            </w:r>
          </w:p>
        </w:tc>
        <w:tc>
          <w:tcPr>
            <w:tcW w:w="5827" w:type="dxa"/>
            <w:shd w:val="clear" w:color="auto" w:fill="DAE9F7" w:themeFill="text2" w:themeFillTint="1A"/>
          </w:tcPr>
          <w:p w14:paraId="6A67236C" w14:textId="5D2E32B9" w:rsidR="00670B56" w:rsidRPr="0082290C" w:rsidRDefault="00670B56">
            <w:pPr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>Develo</w:t>
            </w:r>
            <w:r w:rsidR="004C36BD" w:rsidRPr="0082290C">
              <w:rPr>
                <w:b/>
                <w:bCs/>
                <w:sz w:val="22"/>
                <w:szCs w:val="22"/>
              </w:rPr>
              <w:t>p/amend</w:t>
            </w:r>
            <w:r w:rsidRPr="0082290C">
              <w:rPr>
                <w:b/>
                <w:bCs/>
                <w:sz w:val="22"/>
                <w:szCs w:val="22"/>
              </w:rPr>
              <w:t xml:space="preserve"> regulations and procedures</w:t>
            </w:r>
            <w:r w:rsidR="004C36BD" w:rsidRPr="0082290C">
              <w:rPr>
                <w:b/>
                <w:bCs/>
                <w:sz w:val="22"/>
                <w:szCs w:val="22"/>
              </w:rPr>
              <w:t xml:space="preserve"> for reporting pavement strength</w:t>
            </w:r>
          </w:p>
        </w:tc>
        <w:tc>
          <w:tcPr>
            <w:tcW w:w="2635" w:type="dxa"/>
            <w:shd w:val="clear" w:color="auto" w:fill="DAE9F7" w:themeFill="text2" w:themeFillTint="1A"/>
          </w:tcPr>
          <w:p w14:paraId="11C6E70A" w14:textId="77777777" w:rsidR="00670B56" w:rsidRPr="0082290C" w:rsidRDefault="00670B56" w:rsidP="00D4566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  <w:shd w:val="clear" w:color="auto" w:fill="DAE9F7" w:themeFill="text2" w:themeFillTint="1A"/>
          </w:tcPr>
          <w:p w14:paraId="169A2754" w14:textId="007B2048" w:rsidR="00670B56" w:rsidRPr="0082290C" w:rsidRDefault="00154095" w:rsidP="00D45662">
            <w:pPr>
              <w:jc w:val="center"/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>By 30 May 2024</w:t>
            </w:r>
          </w:p>
        </w:tc>
        <w:tc>
          <w:tcPr>
            <w:tcW w:w="1710" w:type="dxa"/>
            <w:shd w:val="clear" w:color="auto" w:fill="DAE9F7" w:themeFill="text2" w:themeFillTint="1A"/>
          </w:tcPr>
          <w:p w14:paraId="32E379F0" w14:textId="77777777" w:rsidR="00670B56" w:rsidRPr="0082290C" w:rsidRDefault="00670B56">
            <w:pPr>
              <w:rPr>
                <w:b/>
                <w:bCs/>
                <w:sz w:val="22"/>
                <w:szCs w:val="22"/>
              </w:rPr>
            </w:pPr>
          </w:p>
        </w:tc>
      </w:tr>
      <w:tr w:rsidR="00154095" w:rsidRPr="0082290C" w14:paraId="3AC393E7" w14:textId="77777777" w:rsidTr="00456162">
        <w:tc>
          <w:tcPr>
            <w:tcW w:w="1073" w:type="dxa"/>
          </w:tcPr>
          <w:p w14:paraId="67B41DDA" w14:textId="110E915D" w:rsidR="00154095" w:rsidRPr="0082290C" w:rsidRDefault="00154095" w:rsidP="00154095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PCR 4.1</w:t>
            </w:r>
          </w:p>
        </w:tc>
        <w:tc>
          <w:tcPr>
            <w:tcW w:w="5827" w:type="dxa"/>
          </w:tcPr>
          <w:p w14:paraId="03EA0FD6" w14:textId="0FC6942E" w:rsidR="00154095" w:rsidRPr="0082290C" w:rsidRDefault="00154095" w:rsidP="00154095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Complete the development</w:t>
            </w:r>
            <w:r w:rsidR="004C36BD" w:rsidRPr="0082290C">
              <w:rPr>
                <w:sz w:val="22"/>
                <w:szCs w:val="22"/>
              </w:rPr>
              <w:t>/amendment</w:t>
            </w:r>
            <w:r w:rsidRPr="0082290C">
              <w:rPr>
                <w:sz w:val="22"/>
                <w:szCs w:val="22"/>
              </w:rPr>
              <w:t xml:space="preserve"> of regulations</w:t>
            </w:r>
          </w:p>
        </w:tc>
        <w:tc>
          <w:tcPr>
            <w:tcW w:w="2635" w:type="dxa"/>
          </w:tcPr>
          <w:p w14:paraId="456E3DD6" w14:textId="52239097" w:rsidR="00154095" w:rsidRPr="0082290C" w:rsidRDefault="00154095" w:rsidP="00D45662">
            <w:pPr>
              <w:jc w:val="center"/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CAA</w:t>
            </w:r>
          </w:p>
        </w:tc>
        <w:tc>
          <w:tcPr>
            <w:tcW w:w="2610" w:type="dxa"/>
          </w:tcPr>
          <w:p w14:paraId="31472451" w14:textId="77777777" w:rsidR="00154095" w:rsidRPr="0082290C" w:rsidRDefault="00154095" w:rsidP="00D4566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11490EA5" w14:textId="77777777" w:rsidR="00154095" w:rsidRPr="0082290C" w:rsidRDefault="00154095" w:rsidP="00154095">
            <w:pPr>
              <w:rPr>
                <w:sz w:val="22"/>
                <w:szCs w:val="22"/>
              </w:rPr>
            </w:pPr>
          </w:p>
        </w:tc>
      </w:tr>
      <w:tr w:rsidR="00456162" w:rsidRPr="0082290C" w14:paraId="1E4AF250" w14:textId="77777777" w:rsidTr="00456162">
        <w:tc>
          <w:tcPr>
            <w:tcW w:w="1073" w:type="dxa"/>
          </w:tcPr>
          <w:p w14:paraId="540CD9F7" w14:textId="6ED6C7E3" w:rsidR="00456162" w:rsidRPr="0082290C" w:rsidRDefault="00456162" w:rsidP="00456162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PCR 4.2</w:t>
            </w:r>
          </w:p>
        </w:tc>
        <w:tc>
          <w:tcPr>
            <w:tcW w:w="5827" w:type="dxa"/>
          </w:tcPr>
          <w:p w14:paraId="0C12B20C" w14:textId="4300AD0B" w:rsidR="00456162" w:rsidRPr="0082290C" w:rsidRDefault="00456162" w:rsidP="00456162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Complete the development</w:t>
            </w:r>
            <w:r w:rsidR="004C36BD" w:rsidRPr="0082290C">
              <w:rPr>
                <w:sz w:val="22"/>
                <w:szCs w:val="22"/>
              </w:rPr>
              <w:t>/amendment</w:t>
            </w:r>
            <w:r w:rsidRPr="0082290C">
              <w:rPr>
                <w:sz w:val="22"/>
                <w:szCs w:val="22"/>
              </w:rPr>
              <w:t xml:space="preserve"> of procedures</w:t>
            </w:r>
          </w:p>
        </w:tc>
        <w:tc>
          <w:tcPr>
            <w:tcW w:w="2635" w:type="dxa"/>
          </w:tcPr>
          <w:p w14:paraId="44453D9E" w14:textId="041E5EF1" w:rsidR="00456162" w:rsidRPr="0082290C" w:rsidRDefault="00456162" w:rsidP="00456162">
            <w:pPr>
              <w:jc w:val="center"/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Airports/AIM</w:t>
            </w:r>
          </w:p>
        </w:tc>
        <w:tc>
          <w:tcPr>
            <w:tcW w:w="2610" w:type="dxa"/>
          </w:tcPr>
          <w:p w14:paraId="2F59A646" w14:textId="77777777" w:rsidR="00456162" w:rsidRPr="0082290C" w:rsidRDefault="00456162" w:rsidP="0045616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1D4C9709" w14:textId="77777777" w:rsidR="00456162" w:rsidRPr="0082290C" w:rsidRDefault="00456162" w:rsidP="00456162">
            <w:pPr>
              <w:rPr>
                <w:sz w:val="22"/>
                <w:szCs w:val="22"/>
              </w:rPr>
            </w:pPr>
          </w:p>
        </w:tc>
      </w:tr>
      <w:tr w:rsidR="00456162" w:rsidRPr="0082290C" w14:paraId="4C5C61D4" w14:textId="77777777" w:rsidTr="00456162">
        <w:tc>
          <w:tcPr>
            <w:tcW w:w="1073" w:type="dxa"/>
          </w:tcPr>
          <w:p w14:paraId="01857F77" w14:textId="02D9A06E" w:rsidR="00456162" w:rsidRPr="0082290C" w:rsidRDefault="004C36BD" w:rsidP="00456162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PCR 4.3</w:t>
            </w:r>
          </w:p>
        </w:tc>
        <w:tc>
          <w:tcPr>
            <w:tcW w:w="5827" w:type="dxa"/>
          </w:tcPr>
          <w:p w14:paraId="7977AE07" w14:textId="0284EAD4" w:rsidR="00456162" w:rsidRPr="0082290C" w:rsidRDefault="00456162" w:rsidP="00456162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 xml:space="preserve">Conduct training of staff on the new </w:t>
            </w:r>
            <w:r w:rsidR="004C36BD" w:rsidRPr="0082290C">
              <w:rPr>
                <w:sz w:val="22"/>
                <w:szCs w:val="22"/>
              </w:rPr>
              <w:t>regulations</w:t>
            </w:r>
            <w:r w:rsidRPr="0082290C">
              <w:rPr>
                <w:sz w:val="22"/>
                <w:szCs w:val="22"/>
              </w:rPr>
              <w:t xml:space="preserve"> and procedures</w:t>
            </w:r>
          </w:p>
        </w:tc>
        <w:tc>
          <w:tcPr>
            <w:tcW w:w="2635" w:type="dxa"/>
          </w:tcPr>
          <w:p w14:paraId="7F5C2C6A" w14:textId="7B90CB66" w:rsidR="00456162" w:rsidRPr="0082290C" w:rsidRDefault="00456162" w:rsidP="00456162">
            <w:pPr>
              <w:jc w:val="center"/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CAA/Airports/AIM</w:t>
            </w:r>
          </w:p>
        </w:tc>
        <w:tc>
          <w:tcPr>
            <w:tcW w:w="2610" w:type="dxa"/>
          </w:tcPr>
          <w:p w14:paraId="0E20DD37" w14:textId="77777777" w:rsidR="00456162" w:rsidRPr="0082290C" w:rsidRDefault="00456162" w:rsidP="0045616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1DD34074" w14:textId="77777777" w:rsidR="00456162" w:rsidRPr="0082290C" w:rsidRDefault="00456162" w:rsidP="00456162">
            <w:pPr>
              <w:rPr>
                <w:sz w:val="22"/>
                <w:szCs w:val="22"/>
              </w:rPr>
            </w:pPr>
          </w:p>
        </w:tc>
      </w:tr>
      <w:tr w:rsidR="00456162" w:rsidRPr="0082290C" w14:paraId="62ACA76D" w14:textId="77777777" w:rsidTr="00456162">
        <w:tc>
          <w:tcPr>
            <w:tcW w:w="1073" w:type="dxa"/>
          </w:tcPr>
          <w:p w14:paraId="52BC1D09" w14:textId="29D4045C" w:rsidR="00456162" w:rsidRPr="0082290C" w:rsidRDefault="004C36BD" w:rsidP="00456162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PCR 4.4</w:t>
            </w:r>
          </w:p>
        </w:tc>
        <w:tc>
          <w:tcPr>
            <w:tcW w:w="5827" w:type="dxa"/>
          </w:tcPr>
          <w:p w14:paraId="15B2B90A" w14:textId="58EF510C" w:rsidR="00456162" w:rsidRPr="0082290C" w:rsidRDefault="00456162" w:rsidP="00456162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Complete advanced training</w:t>
            </w:r>
            <w:r w:rsidR="004C36BD" w:rsidRPr="0082290C">
              <w:rPr>
                <w:sz w:val="22"/>
                <w:szCs w:val="22"/>
              </w:rPr>
              <w:t xml:space="preserve"> of qualified staff</w:t>
            </w:r>
            <w:r w:rsidRPr="0082290C">
              <w:rPr>
                <w:sz w:val="22"/>
                <w:szCs w:val="22"/>
              </w:rPr>
              <w:t xml:space="preserve"> for the calculation of PCR</w:t>
            </w:r>
          </w:p>
        </w:tc>
        <w:tc>
          <w:tcPr>
            <w:tcW w:w="2635" w:type="dxa"/>
          </w:tcPr>
          <w:p w14:paraId="04717526" w14:textId="2705EFC4" w:rsidR="00456162" w:rsidRPr="0082290C" w:rsidRDefault="00456162" w:rsidP="00456162">
            <w:pPr>
              <w:jc w:val="center"/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CAA/Airports</w:t>
            </w:r>
          </w:p>
        </w:tc>
        <w:tc>
          <w:tcPr>
            <w:tcW w:w="2610" w:type="dxa"/>
          </w:tcPr>
          <w:p w14:paraId="0FA7F558" w14:textId="77777777" w:rsidR="00456162" w:rsidRPr="0082290C" w:rsidRDefault="00456162" w:rsidP="0045616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397BEFD6" w14:textId="77777777" w:rsidR="00456162" w:rsidRPr="0082290C" w:rsidRDefault="00456162" w:rsidP="00456162">
            <w:pPr>
              <w:rPr>
                <w:sz w:val="22"/>
                <w:szCs w:val="22"/>
              </w:rPr>
            </w:pPr>
          </w:p>
        </w:tc>
      </w:tr>
      <w:tr w:rsidR="00456162" w:rsidRPr="0082290C" w14:paraId="41AFDEBA" w14:textId="77777777" w:rsidTr="00456162">
        <w:tc>
          <w:tcPr>
            <w:tcW w:w="1073" w:type="dxa"/>
            <w:shd w:val="clear" w:color="auto" w:fill="DAE9F7" w:themeFill="text2" w:themeFillTint="1A"/>
          </w:tcPr>
          <w:p w14:paraId="25611FB2" w14:textId="26FB5473" w:rsidR="00456162" w:rsidRPr="0082290C" w:rsidRDefault="00456162" w:rsidP="00456162">
            <w:pPr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>PCR 5</w:t>
            </w:r>
          </w:p>
        </w:tc>
        <w:tc>
          <w:tcPr>
            <w:tcW w:w="5827" w:type="dxa"/>
            <w:shd w:val="clear" w:color="auto" w:fill="DAE9F7" w:themeFill="text2" w:themeFillTint="1A"/>
          </w:tcPr>
          <w:p w14:paraId="1A09BF17" w14:textId="0FC55790" w:rsidR="00456162" w:rsidRPr="0082290C" w:rsidRDefault="004C36BD" w:rsidP="00456162">
            <w:pPr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 xml:space="preserve">Report </w:t>
            </w:r>
            <w:r w:rsidR="002418AE" w:rsidRPr="0082290C">
              <w:rPr>
                <w:b/>
                <w:bCs/>
                <w:sz w:val="22"/>
                <w:szCs w:val="22"/>
              </w:rPr>
              <w:t>pavement</w:t>
            </w:r>
            <w:r w:rsidRPr="0082290C">
              <w:rPr>
                <w:b/>
                <w:bCs/>
                <w:sz w:val="22"/>
                <w:szCs w:val="22"/>
              </w:rPr>
              <w:t xml:space="preserve"> strength using the ACR-PCR method</w:t>
            </w:r>
          </w:p>
        </w:tc>
        <w:tc>
          <w:tcPr>
            <w:tcW w:w="2635" w:type="dxa"/>
            <w:shd w:val="clear" w:color="auto" w:fill="DAE9F7" w:themeFill="text2" w:themeFillTint="1A"/>
          </w:tcPr>
          <w:p w14:paraId="02F49D84" w14:textId="77777777" w:rsidR="00456162" w:rsidRPr="0082290C" w:rsidRDefault="00456162" w:rsidP="0045616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  <w:shd w:val="clear" w:color="auto" w:fill="DAE9F7" w:themeFill="text2" w:themeFillTint="1A"/>
          </w:tcPr>
          <w:p w14:paraId="7D4B815A" w14:textId="76119364" w:rsidR="00456162" w:rsidRPr="0082290C" w:rsidRDefault="00456162" w:rsidP="00456162">
            <w:pPr>
              <w:jc w:val="center"/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>By 31 October 2024</w:t>
            </w:r>
          </w:p>
        </w:tc>
        <w:tc>
          <w:tcPr>
            <w:tcW w:w="1710" w:type="dxa"/>
            <w:shd w:val="clear" w:color="auto" w:fill="DAE9F7" w:themeFill="text2" w:themeFillTint="1A"/>
          </w:tcPr>
          <w:p w14:paraId="54AE66F0" w14:textId="77777777" w:rsidR="00456162" w:rsidRPr="0082290C" w:rsidRDefault="00456162" w:rsidP="00456162">
            <w:pPr>
              <w:rPr>
                <w:b/>
                <w:bCs/>
                <w:sz w:val="22"/>
                <w:szCs w:val="22"/>
              </w:rPr>
            </w:pPr>
          </w:p>
        </w:tc>
      </w:tr>
      <w:tr w:rsidR="00456162" w:rsidRPr="0082290C" w14:paraId="3ED54ACD" w14:textId="77777777" w:rsidTr="00456162">
        <w:tc>
          <w:tcPr>
            <w:tcW w:w="1073" w:type="dxa"/>
          </w:tcPr>
          <w:p w14:paraId="61FD3220" w14:textId="2540EA49" w:rsidR="00456162" w:rsidRPr="0082290C" w:rsidRDefault="00456162" w:rsidP="00456162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PCR 5.1</w:t>
            </w:r>
          </w:p>
        </w:tc>
        <w:tc>
          <w:tcPr>
            <w:tcW w:w="5827" w:type="dxa"/>
          </w:tcPr>
          <w:p w14:paraId="4978D010" w14:textId="1B1D0F44" w:rsidR="00456162" w:rsidRPr="0082290C" w:rsidRDefault="00456162" w:rsidP="00456162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 xml:space="preserve">Provide the necessary means and resources to determine the PCR of </w:t>
            </w:r>
            <w:r w:rsidR="004C36BD" w:rsidRPr="0082290C">
              <w:rPr>
                <w:sz w:val="22"/>
                <w:szCs w:val="22"/>
              </w:rPr>
              <w:t>each</w:t>
            </w:r>
            <w:r w:rsidRPr="0082290C">
              <w:rPr>
                <w:sz w:val="22"/>
                <w:szCs w:val="22"/>
              </w:rPr>
              <w:t xml:space="preserve"> pavement intended for aircraft with ramp mass greater than 5 700 kg</w:t>
            </w:r>
          </w:p>
        </w:tc>
        <w:tc>
          <w:tcPr>
            <w:tcW w:w="2635" w:type="dxa"/>
          </w:tcPr>
          <w:p w14:paraId="3AD2D8DE" w14:textId="032B116B" w:rsidR="00456162" w:rsidRPr="0082290C" w:rsidRDefault="00456162" w:rsidP="00456162">
            <w:pPr>
              <w:jc w:val="center"/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Airports</w:t>
            </w:r>
          </w:p>
        </w:tc>
        <w:tc>
          <w:tcPr>
            <w:tcW w:w="2610" w:type="dxa"/>
          </w:tcPr>
          <w:p w14:paraId="45D69B6F" w14:textId="77777777" w:rsidR="00456162" w:rsidRPr="0082290C" w:rsidRDefault="00456162" w:rsidP="0045616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5515C28C" w14:textId="77777777" w:rsidR="00456162" w:rsidRPr="0082290C" w:rsidRDefault="00456162" w:rsidP="00456162">
            <w:pPr>
              <w:rPr>
                <w:sz w:val="22"/>
                <w:szCs w:val="22"/>
              </w:rPr>
            </w:pPr>
          </w:p>
        </w:tc>
      </w:tr>
      <w:tr w:rsidR="00456162" w:rsidRPr="0082290C" w14:paraId="67F9FDE7" w14:textId="77777777" w:rsidTr="00456162">
        <w:tc>
          <w:tcPr>
            <w:tcW w:w="1073" w:type="dxa"/>
          </w:tcPr>
          <w:p w14:paraId="7A3FEC56" w14:textId="19807461" w:rsidR="00456162" w:rsidRPr="0082290C" w:rsidRDefault="00456162" w:rsidP="00456162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PCR 5.2</w:t>
            </w:r>
          </w:p>
        </w:tc>
        <w:tc>
          <w:tcPr>
            <w:tcW w:w="5827" w:type="dxa"/>
          </w:tcPr>
          <w:p w14:paraId="015A9209" w14:textId="392ABE34" w:rsidR="00456162" w:rsidRPr="0082290C" w:rsidRDefault="00456162" w:rsidP="00456162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Validate the PCR determination reports</w:t>
            </w:r>
          </w:p>
        </w:tc>
        <w:tc>
          <w:tcPr>
            <w:tcW w:w="2635" w:type="dxa"/>
          </w:tcPr>
          <w:p w14:paraId="0AA1213D" w14:textId="37CFB645" w:rsidR="00456162" w:rsidRPr="0082290C" w:rsidRDefault="00456162" w:rsidP="00456162">
            <w:pPr>
              <w:jc w:val="center"/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CAA</w:t>
            </w:r>
          </w:p>
        </w:tc>
        <w:tc>
          <w:tcPr>
            <w:tcW w:w="2610" w:type="dxa"/>
          </w:tcPr>
          <w:p w14:paraId="6284DCF4" w14:textId="77777777" w:rsidR="00456162" w:rsidRPr="0082290C" w:rsidRDefault="00456162" w:rsidP="0045616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1E1D6009" w14:textId="77777777" w:rsidR="00456162" w:rsidRPr="0082290C" w:rsidRDefault="00456162" w:rsidP="00456162">
            <w:pPr>
              <w:rPr>
                <w:sz w:val="22"/>
                <w:szCs w:val="22"/>
              </w:rPr>
            </w:pPr>
          </w:p>
        </w:tc>
      </w:tr>
      <w:tr w:rsidR="00456162" w:rsidRPr="0082290C" w14:paraId="3DDB3BB7" w14:textId="77777777" w:rsidTr="00456162">
        <w:tc>
          <w:tcPr>
            <w:tcW w:w="1073" w:type="dxa"/>
          </w:tcPr>
          <w:p w14:paraId="56798DA9" w14:textId="3E825712" w:rsidR="00456162" w:rsidRPr="0082290C" w:rsidRDefault="00456162" w:rsidP="00456162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PCR 5.3</w:t>
            </w:r>
          </w:p>
        </w:tc>
        <w:tc>
          <w:tcPr>
            <w:tcW w:w="5827" w:type="dxa"/>
          </w:tcPr>
          <w:p w14:paraId="103C6D94" w14:textId="295321D6" w:rsidR="00456162" w:rsidRPr="0082290C" w:rsidRDefault="00456162" w:rsidP="00456162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 xml:space="preserve">Publish the PCRs </w:t>
            </w:r>
          </w:p>
        </w:tc>
        <w:tc>
          <w:tcPr>
            <w:tcW w:w="2635" w:type="dxa"/>
          </w:tcPr>
          <w:p w14:paraId="794490CB" w14:textId="0445A143" w:rsidR="00456162" w:rsidRPr="0082290C" w:rsidRDefault="00456162" w:rsidP="00456162">
            <w:pPr>
              <w:jc w:val="center"/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AIM</w:t>
            </w:r>
          </w:p>
        </w:tc>
        <w:tc>
          <w:tcPr>
            <w:tcW w:w="2610" w:type="dxa"/>
          </w:tcPr>
          <w:p w14:paraId="5673A744" w14:textId="77777777" w:rsidR="00456162" w:rsidRPr="0082290C" w:rsidRDefault="00456162" w:rsidP="0045616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2DE4CEB8" w14:textId="77777777" w:rsidR="00456162" w:rsidRPr="0082290C" w:rsidRDefault="00456162" w:rsidP="00456162">
            <w:pPr>
              <w:rPr>
                <w:sz w:val="22"/>
                <w:szCs w:val="22"/>
              </w:rPr>
            </w:pPr>
          </w:p>
        </w:tc>
      </w:tr>
      <w:tr w:rsidR="00456162" w:rsidRPr="0082290C" w14:paraId="2529B730" w14:textId="77777777" w:rsidTr="00456162">
        <w:tc>
          <w:tcPr>
            <w:tcW w:w="1073" w:type="dxa"/>
            <w:shd w:val="clear" w:color="auto" w:fill="DAE9F7" w:themeFill="text2" w:themeFillTint="1A"/>
          </w:tcPr>
          <w:p w14:paraId="01B48C0E" w14:textId="14E9E7FE" w:rsidR="00456162" w:rsidRPr="0082290C" w:rsidRDefault="00456162" w:rsidP="00456162">
            <w:pPr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>PCR 6</w:t>
            </w:r>
          </w:p>
        </w:tc>
        <w:tc>
          <w:tcPr>
            <w:tcW w:w="5827" w:type="dxa"/>
            <w:shd w:val="clear" w:color="auto" w:fill="DAE9F7" w:themeFill="text2" w:themeFillTint="1A"/>
          </w:tcPr>
          <w:p w14:paraId="066DB5E7" w14:textId="0E114E0C" w:rsidR="00456162" w:rsidRPr="0082290C" w:rsidRDefault="00456162" w:rsidP="00456162">
            <w:pPr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>Achieve full implementation by the applicability date</w:t>
            </w:r>
          </w:p>
        </w:tc>
        <w:tc>
          <w:tcPr>
            <w:tcW w:w="2635" w:type="dxa"/>
            <w:shd w:val="clear" w:color="auto" w:fill="DAE9F7" w:themeFill="text2" w:themeFillTint="1A"/>
          </w:tcPr>
          <w:p w14:paraId="39E816F8" w14:textId="7E27E441" w:rsidR="00456162" w:rsidRPr="0082290C" w:rsidRDefault="00456162" w:rsidP="0045616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  <w:shd w:val="clear" w:color="auto" w:fill="DAE9F7" w:themeFill="text2" w:themeFillTint="1A"/>
          </w:tcPr>
          <w:p w14:paraId="17C5ED79" w14:textId="7E55F398" w:rsidR="00456162" w:rsidRPr="0082290C" w:rsidRDefault="00456162" w:rsidP="00456162">
            <w:pPr>
              <w:jc w:val="center"/>
              <w:rPr>
                <w:b/>
                <w:bCs/>
                <w:sz w:val="22"/>
                <w:szCs w:val="22"/>
              </w:rPr>
            </w:pPr>
            <w:r w:rsidRPr="0082290C">
              <w:rPr>
                <w:b/>
                <w:bCs/>
                <w:sz w:val="22"/>
                <w:szCs w:val="22"/>
              </w:rPr>
              <w:t xml:space="preserve">By </w:t>
            </w:r>
            <w:r w:rsidR="004C36BD" w:rsidRPr="0082290C">
              <w:rPr>
                <w:b/>
                <w:bCs/>
                <w:sz w:val="22"/>
                <w:szCs w:val="22"/>
              </w:rPr>
              <w:t>28</w:t>
            </w:r>
            <w:r w:rsidRPr="0082290C">
              <w:rPr>
                <w:b/>
                <w:bCs/>
                <w:sz w:val="22"/>
                <w:szCs w:val="22"/>
              </w:rPr>
              <w:t xml:space="preserve"> November 2024</w:t>
            </w:r>
          </w:p>
        </w:tc>
        <w:tc>
          <w:tcPr>
            <w:tcW w:w="1710" w:type="dxa"/>
            <w:shd w:val="clear" w:color="auto" w:fill="DAE9F7" w:themeFill="text2" w:themeFillTint="1A"/>
          </w:tcPr>
          <w:p w14:paraId="1F33E6CB" w14:textId="77777777" w:rsidR="00456162" w:rsidRPr="0082290C" w:rsidRDefault="00456162" w:rsidP="00456162">
            <w:pPr>
              <w:rPr>
                <w:b/>
                <w:bCs/>
                <w:sz w:val="22"/>
                <w:szCs w:val="22"/>
              </w:rPr>
            </w:pPr>
          </w:p>
        </w:tc>
      </w:tr>
      <w:tr w:rsidR="00456162" w:rsidRPr="0082290C" w14:paraId="1A699BAD" w14:textId="77777777" w:rsidTr="00456162">
        <w:tc>
          <w:tcPr>
            <w:tcW w:w="1073" w:type="dxa"/>
          </w:tcPr>
          <w:p w14:paraId="122CB130" w14:textId="1E0FC0C6" w:rsidR="00456162" w:rsidRPr="0082290C" w:rsidRDefault="00456162" w:rsidP="00456162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PCR 6.1</w:t>
            </w:r>
          </w:p>
        </w:tc>
        <w:tc>
          <w:tcPr>
            <w:tcW w:w="5827" w:type="dxa"/>
          </w:tcPr>
          <w:p w14:paraId="57964BB0" w14:textId="458B3CE1" w:rsidR="00456162" w:rsidRPr="0082290C" w:rsidRDefault="00456162" w:rsidP="00456162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 xml:space="preserve">Review and assess the implementation activities  </w:t>
            </w:r>
          </w:p>
        </w:tc>
        <w:tc>
          <w:tcPr>
            <w:tcW w:w="2635" w:type="dxa"/>
          </w:tcPr>
          <w:p w14:paraId="3BE28331" w14:textId="258A64B2" w:rsidR="00456162" w:rsidRPr="0082290C" w:rsidRDefault="00456162" w:rsidP="00456162">
            <w:pPr>
              <w:jc w:val="center"/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Implementation coordination team</w:t>
            </w:r>
          </w:p>
        </w:tc>
        <w:tc>
          <w:tcPr>
            <w:tcW w:w="2610" w:type="dxa"/>
          </w:tcPr>
          <w:p w14:paraId="7BCFC9FC" w14:textId="77777777" w:rsidR="00456162" w:rsidRPr="0082290C" w:rsidRDefault="00456162" w:rsidP="0045616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6D84CAEB" w14:textId="77777777" w:rsidR="00456162" w:rsidRPr="0082290C" w:rsidRDefault="00456162" w:rsidP="00456162">
            <w:pPr>
              <w:rPr>
                <w:sz w:val="22"/>
                <w:szCs w:val="22"/>
              </w:rPr>
            </w:pPr>
          </w:p>
        </w:tc>
      </w:tr>
      <w:tr w:rsidR="00456162" w:rsidRPr="0082290C" w14:paraId="644C3FE0" w14:textId="77777777" w:rsidTr="00456162">
        <w:tc>
          <w:tcPr>
            <w:tcW w:w="1073" w:type="dxa"/>
          </w:tcPr>
          <w:p w14:paraId="3EBDBD2B" w14:textId="2D1B0154" w:rsidR="00456162" w:rsidRPr="0082290C" w:rsidRDefault="00456162" w:rsidP="00456162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PCR 6.2</w:t>
            </w:r>
          </w:p>
        </w:tc>
        <w:tc>
          <w:tcPr>
            <w:tcW w:w="5827" w:type="dxa"/>
          </w:tcPr>
          <w:p w14:paraId="100EE6D4" w14:textId="0A61099C" w:rsidR="00456162" w:rsidRPr="0082290C" w:rsidRDefault="00456162" w:rsidP="00456162">
            <w:pPr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Confirm full implementation in the CC/EFOD</w:t>
            </w:r>
          </w:p>
        </w:tc>
        <w:tc>
          <w:tcPr>
            <w:tcW w:w="2635" w:type="dxa"/>
          </w:tcPr>
          <w:p w14:paraId="26B9FC14" w14:textId="315D35DB" w:rsidR="00456162" w:rsidRPr="0082290C" w:rsidRDefault="00456162" w:rsidP="00456162">
            <w:pPr>
              <w:jc w:val="center"/>
              <w:rPr>
                <w:sz w:val="22"/>
                <w:szCs w:val="22"/>
              </w:rPr>
            </w:pPr>
            <w:r w:rsidRPr="0082290C">
              <w:rPr>
                <w:sz w:val="22"/>
                <w:szCs w:val="22"/>
              </w:rPr>
              <w:t>CAA</w:t>
            </w:r>
          </w:p>
        </w:tc>
        <w:tc>
          <w:tcPr>
            <w:tcW w:w="2610" w:type="dxa"/>
          </w:tcPr>
          <w:p w14:paraId="4808536C" w14:textId="77777777" w:rsidR="00456162" w:rsidRPr="0082290C" w:rsidRDefault="00456162" w:rsidP="0045616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02752D01" w14:textId="77777777" w:rsidR="00456162" w:rsidRPr="0082290C" w:rsidRDefault="00456162" w:rsidP="00456162">
            <w:pPr>
              <w:rPr>
                <w:sz w:val="22"/>
                <w:szCs w:val="22"/>
              </w:rPr>
            </w:pPr>
          </w:p>
        </w:tc>
      </w:tr>
      <w:bookmarkEnd w:id="0"/>
    </w:tbl>
    <w:p w14:paraId="7C42002C" w14:textId="77777777" w:rsidR="007944DF" w:rsidRDefault="007944DF"/>
    <w:sectPr w:rsidR="007944DF" w:rsidSect="0019535A">
      <w:headerReference w:type="default" r:id="rId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160BC" w14:textId="77777777" w:rsidR="0019535A" w:rsidRDefault="0019535A" w:rsidP="00793747">
      <w:pPr>
        <w:spacing w:after="0" w:line="240" w:lineRule="auto"/>
      </w:pPr>
      <w:r>
        <w:separator/>
      </w:r>
    </w:p>
  </w:endnote>
  <w:endnote w:type="continuationSeparator" w:id="0">
    <w:p w14:paraId="1012FEB9" w14:textId="77777777" w:rsidR="0019535A" w:rsidRDefault="0019535A" w:rsidP="007937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845FD" w14:textId="77777777" w:rsidR="0019535A" w:rsidRDefault="0019535A" w:rsidP="00793747">
      <w:pPr>
        <w:spacing w:after="0" w:line="240" w:lineRule="auto"/>
      </w:pPr>
      <w:r>
        <w:separator/>
      </w:r>
    </w:p>
  </w:footnote>
  <w:footnote w:type="continuationSeparator" w:id="0">
    <w:p w14:paraId="4EF5741B" w14:textId="77777777" w:rsidR="0019535A" w:rsidRDefault="0019535A" w:rsidP="007937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4175F" w14:textId="2D21B61F" w:rsidR="00793747" w:rsidRPr="00793747" w:rsidRDefault="00793747">
    <w:pPr>
      <w:pStyle w:val="Header"/>
      <w:rPr>
        <w:color w:val="FFFFFF" w:themeColor="background1"/>
      </w:rPr>
    </w:pPr>
    <w:r w:rsidRPr="00793747">
      <w:rPr>
        <w:color w:val="FFFFFF" w:themeColor="background1"/>
      </w:rPr>
      <w:t>CPR-P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yM7cwszA3sDS2NDRX0lEKTi0uzszPAykwrAUAtpcgTSwAAAA="/>
  </w:docVars>
  <w:rsids>
    <w:rsidRoot w:val="007944DF"/>
    <w:rsid w:val="00154095"/>
    <w:rsid w:val="0019535A"/>
    <w:rsid w:val="002418AE"/>
    <w:rsid w:val="004553F8"/>
    <w:rsid w:val="00456162"/>
    <w:rsid w:val="004C36BD"/>
    <w:rsid w:val="004E7F0A"/>
    <w:rsid w:val="00670B56"/>
    <w:rsid w:val="00693378"/>
    <w:rsid w:val="00793747"/>
    <w:rsid w:val="007944DF"/>
    <w:rsid w:val="0082290C"/>
    <w:rsid w:val="00926CB3"/>
    <w:rsid w:val="00A03E8C"/>
    <w:rsid w:val="00A61B14"/>
    <w:rsid w:val="00C70E5F"/>
    <w:rsid w:val="00CD5612"/>
    <w:rsid w:val="00D45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70C36E"/>
  <w15:docId w15:val="{B5E9D7E7-079C-487D-9BB8-D2663BC95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44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944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944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44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44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44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44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44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44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44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44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944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44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44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44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44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44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44D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944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4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4D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944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944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944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944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944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44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44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944DF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7944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418A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937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3747"/>
  </w:style>
  <w:style w:type="paragraph" w:styleId="Footer">
    <w:name w:val="footer"/>
    <w:basedOn w:val="Normal"/>
    <w:link w:val="FooterChar"/>
    <w:uiPriority w:val="99"/>
    <w:unhideWhenUsed/>
    <w:rsid w:val="007937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3747"/>
  </w:style>
  <w:style w:type="character" w:styleId="CommentReference">
    <w:name w:val="annotation reference"/>
    <w:basedOn w:val="DefaultParagraphFont"/>
    <w:uiPriority w:val="99"/>
    <w:semiHidden/>
    <w:unhideWhenUsed/>
    <w:rsid w:val="007937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37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37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7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74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5DAC1B849C5248A75D522085A8150D" ma:contentTypeVersion="1" ma:contentTypeDescription="Create a new document." ma:contentTypeScope="" ma:versionID="b654f6bf7eaa89e470a560a41e4d7b5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EC1E1DA-49B5-431D-A50C-E2D1E0E21961}"/>
</file>

<file path=customXml/itemProps2.xml><?xml version="1.0" encoding="utf-8"?>
<ds:datastoreItem xmlns:ds="http://schemas.openxmlformats.org/officeDocument/2006/customXml" ds:itemID="{A3F1FD57-0564-4F1B-9A85-F7E3D685F10E}"/>
</file>

<file path=customXml/itemProps3.xml><?xml version="1.0" encoding="utf-8"?>
<ds:datastoreItem xmlns:ds="http://schemas.openxmlformats.org/officeDocument/2006/customXml" ds:itemID="{C20115A0-7D85-4AF0-B8F1-53E89A54345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2</Pages>
  <Words>415</Words>
  <Characters>2461</Characters>
  <Application>Microsoft Office Word</Application>
  <DocSecurity>2</DocSecurity>
  <Lines>175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OLO, Prisca</dc:creator>
  <cp:keywords/>
  <dc:description/>
  <cp:lastModifiedBy>NKOLO, Prisca</cp:lastModifiedBy>
  <cp:revision>3</cp:revision>
  <dcterms:created xsi:type="dcterms:W3CDTF">2024-03-13T12:03:00Z</dcterms:created>
  <dcterms:modified xsi:type="dcterms:W3CDTF">2024-03-18T20:38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8b6bbd-3e2c-43ba-bc18-c99722020b82</vt:lpwstr>
  </property>
  <property fmtid="{D5CDD505-2E9C-101B-9397-08002B2CF9AE}" pid="3" name="ContentTypeId">
    <vt:lpwstr>0x010100A85DAC1B849C5248A75D522085A8150D</vt:lpwstr>
  </property>
</Properties>
</file>